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141e7e112f42c2abbe190a0753d6f63357e41c"/>
      <w:r>
        <w:t xml:space="preserve">KPI Measurement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4T22:43:12Z</dcterms:created>
  <dcterms:modified xsi:type="dcterms:W3CDTF">2024-01-24T22: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